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DB70D" w14:textId="77777777" w:rsidR="00B96840" w:rsidRDefault="00B96840"/>
    <w:p w14:paraId="10E49D5A" w14:textId="7F9AB76E" w:rsidR="00DE1D5B" w:rsidRDefault="00DE1D5B" w:rsidP="00DE1D5B">
      <w:pPr>
        <w:pStyle w:val="Heading1"/>
      </w:pPr>
      <w:r>
        <w:t xml:space="preserve">Question: </w:t>
      </w:r>
    </w:p>
    <w:p w14:paraId="45675338" w14:textId="663E426D" w:rsidR="00DE1D5B" w:rsidRDefault="00DE1D5B" w:rsidP="00DE1D5B">
      <w:pPr>
        <w:pStyle w:val="Heading2"/>
      </w:pPr>
      <w:r>
        <w:t xml:space="preserve">List and explain the JavaScript methods </w:t>
      </w:r>
      <w:r>
        <w:t>enabling us to select DOM elements.</w:t>
      </w:r>
    </w:p>
    <w:p w14:paraId="0C97D01A" w14:textId="725907EC" w:rsidR="00DE1D5B" w:rsidRDefault="00DE1D5B" w:rsidP="00DE1D5B">
      <w:pPr>
        <w:pStyle w:val="Heading2"/>
      </w:pPr>
      <w:r>
        <w:t>What is a highlight of what you have learned this week? </w:t>
      </w:r>
    </w:p>
    <w:p w14:paraId="655CE874" w14:textId="77777777" w:rsidR="00DE1D5B" w:rsidRDefault="00DE1D5B" w:rsidP="00DE1D5B"/>
    <w:p w14:paraId="3732A578" w14:textId="7664108F" w:rsidR="00DE1D5B" w:rsidRDefault="00DE1D5B" w:rsidP="00DE1D5B">
      <w:pPr>
        <w:pStyle w:val="Heading2"/>
      </w:pPr>
      <w:r>
        <w:t xml:space="preserve">Methods to access the DOM. </w:t>
      </w:r>
    </w:p>
    <w:p w14:paraId="648A34C8" w14:textId="79B27BCB" w:rsidR="00DE1D5B" w:rsidRDefault="00DE1D5B" w:rsidP="00DE1D5B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JavaScript provides five methods to access the Document Object Model or DOM. The getElementByID method uses the ID tag to find the HTML reference. It returns a single reference. Likewise, the querySelector method returns the first reference to an element. The querySelector allows the user to provide access by an ID tag, a class tag, an element tag, complex selectors, or tag negation.   </w:t>
      </w:r>
    </w:p>
    <w:p w14:paraId="23B973FE" w14:textId="31C8F551" w:rsidR="00DE1D5B" w:rsidRDefault="00DE1D5B" w:rsidP="00DE1D5B">
      <w:pPr>
        <w:ind w:left="720"/>
        <w:rPr>
          <w:sz w:val="24"/>
          <w:szCs w:val="24"/>
        </w:rPr>
      </w:pPr>
      <w:hyperlink r:id="rId6" w:history="1">
        <w:r w:rsidRPr="00DE1D5B">
          <w:rPr>
            <w:rStyle w:val="Hyperlink"/>
            <w:sz w:val="24"/>
            <w:szCs w:val="24"/>
          </w:rPr>
          <w:t>https://developer.mozilla.org/en-US/docs/Web/API/Document/querySelector#complex_selectors</w:t>
        </w:r>
      </w:hyperlink>
    </w:p>
    <w:p w14:paraId="657F5E1A" w14:textId="5A7E5C79" w:rsidR="00DE1D5B" w:rsidRDefault="00DE1D5B" w:rsidP="00DE1D5B">
      <w:pPr>
        <w:ind w:left="720"/>
        <w:rPr>
          <w:sz w:val="24"/>
          <w:szCs w:val="24"/>
        </w:rPr>
      </w:pPr>
      <w:hyperlink r:id="rId7" w:history="1">
        <w:r w:rsidRPr="00F541B7">
          <w:rPr>
            <w:rStyle w:val="Hyperlink"/>
            <w:sz w:val="24"/>
            <w:szCs w:val="24"/>
          </w:rPr>
          <w:t>https://www.digitalocean.com/community/tutorials/how-to-access-elements-in-the-dom</w:t>
        </w:r>
      </w:hyperlink>
    </w:p>
    <w:p w14:paraId="36D802F0" w14:textId="3C11A77D" w:rsidR="00DE1D5B" w:rsidRDefault="00DE1D5B" w:rsidP="00DE1D5B">
      <w:pPr>
        <w:pStyle w:val="Heading2"/>
      </w:pPr>
      <w:r>
        <w:t>What is a highlight of what you have learned this week</w:t>
      </w:r>
      <w:r>
        <w:t>?</w:t>
      </w:r>
    </w:p>
    <w:p w14:paraId="5B486ACC" w14:textId="63E191EA" w:rsidR="00DE1D5B" w:rsidRDefault="00DE1D5B" w:rsidP="00DE1D5B">
      <w:pPr>
        <w:ind w:left="720"/>
        <w:rPr>
          <w:sz w:val="24"/>
          <w:szCs w:val="24"/>
        </w:rPr>
      </w:pPr>
      <w:r>
        <w:rPr>
          <w:sz w:val="24"/>
          <w:szCs w:val="24"/>
        </w:rPr>
        <w:t>N</w:t>
      </w:r>
      <w:r w:rsidRPr="00DE1D5B">
        <w:rPr>
          <w:sz w:val="24"/>
          <w:szCs w:val="24"/>
        </w:rPr>
        <w:t xml:space="preserve">ot to repeat my LinkedIn Post this week but </w:t>
      </w:r>
      <w:r>
        <w:rPr>
          <w:sz w:val="24"/>
          <w:szCs w:val="24"/>
        </w:rPr>
        <w:t xml:space="preserve">to expand on it. It was a rough week, and with a bad moon on the rise starting on Tuesday, it didn't get any better. One massive lesson after another; however, with my time limited and pressed to complete my coding assignment, I spent too much time trying to solve the symptoms of a problem. So blinded by life's time constraints and demands, I focused on the wrong things. I pondered the situation and realized I had missed the root cause. Once I asked the right question, the problem vanished, to my amazement. </w:t>
      </w:r>
    </w:p>
    <w:p w14:paraId="72ACC166" w14:textId="6A5992D8" w:rsidR="00DE1D5B" w:rsidRDefault="00DE1D5B" w:rsidP="00DE1D5B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When pages refresh on submit button, one statement quickly remedies the problem. Pass and environment variable to the onclick event and use the </w:t>
      </w:r>
      <w:proofErr w:type="spellStart"/>
      <w:proofErr w:type="gramStart"/>
      <w:r>
        <w:rPr>
          <w:sz w:val="24"/>
          <w:szCs w:val="24"/>
        </w:rPr>
        <w:t>preventDefault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method. </w:t>
      </w:r>
    </w:p>
    <w:p w14:paraId="43FB93F1" w14:textId="5FE926A4" w:rsidR="00DE1D5B" w:rsidRDefault="00DE1D5B" w:rsidP="00DE1D5B">
      <w:pPr>
        <w:ind w:left="720"/>
        <w:rPr>
          <w:sz w:val="24"/>
          <w:szCs w:val="24"/>
        </w:rPr>
      </w:pPr>
      <w:hyperlink r:id="rId8" w:history="1">
        <w:r w:rsidRPr="00F541B7">
          <w:rPr>
            <w:rStyle w:val="Hyperlink"/>
            <w:sz w:val="24"/>
            <w:szCs w:val="24"/>
          </w:rPr>
          <w:t>https://stackoverflow.com/questions/19454310/stop-form-refreshing-page-on-submit</w:t>
        </w:r>
      </w:hyperlink>
    </w:p>
    <w:p w14:paraId="3D892969" w14:textId="77777777" w:rsidR="00DE1D5B" w:rsidRPr="00DE1D5B" w:rsidRDefault="00DE1D5B" w:rsidP="00DE1D5B">
      <w:pPr>
        <w:ind w:left="720"/>
        <w:rPr>
          <w:sz w:val="24"/>
          <w:szCs w:val="24"/>
        </w:rPr>
      </w:pPr>
    </w:p>
    <w:p w14:paraId="37171C8F" w14:textId="77777777" w:rsidR="00DE1D5B" w:rsidRDefault="00DE1D5B" w:rsidP="00DE1D5B">
      <w:pPr>
        <w:pStyle w:val="NormalWeb"/>
      </w:pPr>
    </w:p>
    <w:p w14:paraId="2F3F2B12" w14:textId="77777777" w:rsidR="00DE1D5B" w:rsidRPr="00DE1D5B" w:rsidRDefault="00DE1D5B" w:rsidP="00DE1D5B">
      <w:pPr>
        <w:pStyle w:val="Heading2"/>
      </w:pPr>
    </w:p>
    <w:p w14:paraId="4B07F29C" w14:textId="77777777" w:rsidR="00DE1D5B" w:rsidRPr="00DE1D5B" w:rsidRDefault="00DE1D5B" w:rsidP="00DE1D5B"/>
    <w:sectPr w:rsidR="00DE1D5B" w:rsidRPr="00DE1D5B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BCAF8" w14:textId="77777777" w:rsidR="0096161F" w:rsidRDefault="0096161F" w:rsidP="00DE1D5B">
      <w:pPr>
        <w:spacing w:after="0" w:line="240" w:lineRule="auto"/>
      </w:pPr>
      <w:r>
        <w:separator/>
      </w:r>
    </w:p>
  </w:endnote>
  <w:endnote w:type="continuationSeparator" w:id="0">
    <w:p w14:paraId="133B474A" w14:textId="77777777" w:rsidR="0096161F" w:rsidRDefault="0096161F" w:rsidP="00DE1D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EC82A" w14:textId="77777777" w:rsidR="0096161F" w:rsidRDefault="0096161F" w:rsidP="00DE1D5B">
      <w:pPr>
        <w:spacing w:after="0" w:line="240" w:lineRule="auto"/>
      </w:pPr>
      <w:r>
        <w:separator/>
      </w:r>
    </w:p>
  </w:footnote>
  <w:footnote w:type="continuationSeparator" w:id="0">
    <w:p w14:paraId="7F4FC77B" w14:textId="77777777" w:rsidR="0096161F" w:rsidRDefault="0096161F" w:rsidP="00DE1D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1C0AF" w14:textId="5B8FE8C4" w:rsidR="00DE1D5B" w:rsidRPr="00DE1D5B" w:rsidRDefault="00DE1D5B" w:rsidP="00DE1D5B">
    <w:pPr>
      <w:pStyle w:val="Title"/>
    </w:pPr>
    <w:r>
      <w:t xml:space="preserve">Week:10 Research JavaScript and the DOM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0N7K0MDW1tLQwtjBT0lEKTi0uzszPAykwrAUAZPXjSiwAAAA="/>
  </w:docVars>
  <w:rsids>
    <w:rsidRoot w:val="00DE1D5B"/>
    <w:rsid w:val="00066220"/>
    <w:rsid w:val="00206804"/>
    <w:rsid w:val="0096161F"/>
    <w:rsid w:val="00B96840"/>
    <w:rsid w:val="00DE1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28C08"/>
  <w15:chartTrackingRefBased/>
  <w15:docId w15:val="{5BBB3C47-0373-4E22-9F89-D7EFF4321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1D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1D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1D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1D5B"/>
  </w:style>
  <w:style w:type="paragraph" w:styleId="Footer">
    <w:name w:val="footer"/>
    <w:basedOn w:val="Normal"/>
    <w:link w:val="FooterChar"/>
    <w:uiPriority w:val="99"/>
    <w:unhideWhenUsed/>
    <w:rsid w:val="00DE1D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D5B"/>
  </w:style>
  <w:style w:type="character" w:customStyle="1" w:styleId="Heading1Char">
    <w:name w:val="Heading 1 Char"/>
    <w:basedOn w:val="DefaultParagraphFont"/>
    <w:link w:val="Heading1"/>
    <w:uiPriority w:val="9"/>
    <w:rsid w:val="00DE1D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E1D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1D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DE1D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DE1D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DE1D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1D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19454310/stop-form-refreshing-page-on-submi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digitalocean.com/community/tutorials/how-to-access-elements-in-the-d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eveloper.mozilla.org/en-US/docs/Web/API/Document/querySelector%23complex_selector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25</Words>
  <Characters>1581</Characters>
  <Application>Microsoft Office Word</Application>
  <DocSecurity>0</DocSecurity>
  <Lines>42</Lines>
  <Paragraphs>32</Paragraphs>
  <ScaleCrop>false</ScaleCrop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Christensen</dc:creator>
  <cp:keywords/>
  <dc:description/>
  <cp:lastModifiedBy>Mark Christensen</cp:lastModifiedBy>
  <cp:revision>1</cp:revision>
  <dcterms:created xsi:type="dcterms:W3CDTF">2023-06-11T16:03:00Z</dcterms:created>
  <dcterms:modified xsi:type="dcterms:W3CDTF">2023-06-11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8fd8cd-7ad2-48b9-b700-09c46041f6d0</vt:lpwstr>
  </property>
</Properties>
</file>